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4C2" w:rsidRDefault="00D874C2" w:rsidP="00D874C2">
      <w:p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t>OBRAZEC 3c: ŠPORTNE PRIREDITVE</w:t>
      </w:r>
    </w:p>
    <w:p w:rsidR="00E14D6C" w:rsidRPr="00DC1615" w:rsidRDefault="00E14D6C" w:rsidP="00D874C2">
      <w:pPr>
        <w:rPr>
          <w:rFonts w:ascii="Arial" w:hAnsi="Arial" w:cs="Arial"/>
          <w:b/>
        </w:rPr>
      </w:pPr>
    </w:p>
    <w:p w:rsidR="00D874C2" w:rsidRPr="00DC1615" w:rsidRDefault="00D874C2" w:rsidP="00DC1615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t>REKREATIVNE ŠPORTNE PRIREDITVE LOKALNEGA IN OBČINSKEGA POMENA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NAZIV PRIREDITVE</w:t>
            </w: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ŠPORTNA PANOGA</w:t>
            </w: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KRAJ</w:t>
            </w: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PREDVIDEN DATUM</w:t>
            </w: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  <w:tr w:rsidR="00D874C2" w:rsidRPr="00D874C2" w:rsidTr="00D874C2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  <w:bookmarkStart w:id="0" w:name="_GoBack"/>
            <w:bookmarkEnd w:id="0"/>
          </w:p>
        </w:tc>
        <w:tc>
          <w:tcPr>
            <w:tcW w:w="2266" w:type="dxa"/>
            <w:vAlign w:val="center"/>
          </w:tcPr>
          <w:p w:rsidR="00D874C2" w:rsidRPr="00D874C2" w:rsidRDefault="00D874C2" w:rsidP="00D874C2">
            <w:pPr>
              <w:jc w:val="center"/>
              <w:rPr>
                <w:sz w:val="20"/>
              </w:rPr>
            </w:pPr>
          </w:p>
        </w:tc>
      </w:tr>
    </w:tbl>
    <w:p w:rsidR="00D874C2" w:rsidRPr="00DC1615" w:rsidRDefault="00D874C2" w:rsidP="00D874C2">
      <w:pPr>
        <w:rPr>
          <w:rFonts w:ascii="Arial" w:hAnsi="Arial" w:cs="Arial"/>
          <w:b/>
        </w:rPr>
      </w:pPr>
    </w:p>
    <w:p w:rsidR="00D874C2" w:rsidRPr="00DC1615" w:rsidRDefault="00D874C2" w:rsidP="00D874C2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t>REKREATIVNE ŠPORTNE PRIREDITVE DRŽAVNEGA POMENA IN MEDNARODNE PRIREDITVE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D874C2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NAZIV PRIREDITVE</w:t>
            </w:r>
          </w:p>
        </w:tc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ŠPORTNA PANOGA</w:t>
            </w: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KRAJ</w:t>
            </w: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PREDVIDEN DATUM</w:t>
            </w:r>
          </w:p>
        </w:tc>
      </w:tr>
      <w:tr w:rsidR="00D874C2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</w:tr>
      <w:tr w:rsidR="00D874C2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</w:tr>
      <w:tr w:rsidR="00D874C2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D874C2" w:rsidRPr="00D874C2" w:rsidRDefault="00D874C2" w:rsidP="00623A07">
            <w:pPr>
              <w:jc w:val="center"/>
              <w:rPr>
                <w:sz w:val="20"/>
              </w:rPr>
            </w:pPr>
          </w:p>
        </w:tc>
      </w:tr>
    </w:tbl>
    <w:p w:rsidR="00D874C2" w:rsidRDefault="00DC1615" w:rsidP="00D874C2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:rsidR="00DC1615" w:rsidRPr="00DC1615" w:rsidRDefault="00DC1615" w:rsidP="00D874C2">
      <w:pPr>
        <w:rPr>
          <w:sz w:val="18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874C2" w:rsidTr="00D874C2">
        <w:trPr>
          <w:trHeight w:val="939"/>
        </w:trPr>
        <w:tc>
          <w:tcPr>
            <w:tcW w:w="9062" w:type="dxa"/>
          </w:tcPr>
          <w:p w:rsidR="00D874C2" w:rsidRDefault="00D874C2" w:rsidP="00D874C2">
            <w:pPr>
              <w:spacing w:after="160" w:line="259" w:lineRule="auto"/>
            </w:pPr>
            <w:r>
              <w:rPr>
                <w:sz w:val="20"/>
              </w:rPr>
              <w:t>Kratek opis posamezne prireditve</w:t>
            </w:r>
          </w:p>
          <w:p w:rsidR="00D874C2" w:rsidRDefault="00D874C2" w:rsidP="00D874C2">
            <w:pPr>
              <w:rPr>
                <w:b/>
              </w:rPr>
            </w:pPr>
          </w:p>
        </w:tc>
      </w:tr>
    </w:tbl>
    <w:p w:rsidR="00D874C2" w:rsidRPr="00DC1615" w:rsidRDefault="00D874C2" w:rsidP="00D874C2">
      <w:pPr>
        <w:rPr>
          <w:rFonts w:ascii="Arial" w:hAnsi="Arial" w:cs="Arial"/>
          <w:b/>
        </w:rPr>
      </w:pPr>
    </w:p>
    <w:p w:rsidR="00D874C2" w:rsidRPr="00DC1615" w:rsidRDefault="00DC1615" w:rsidP="00D874C2">
      <w:pPr>
        <w:rPr>
          <w:rFonts w:ascii="Arial" w:hAnsi="Arial" w:cs="Arial"/>
        </w:rPr>
      </w:pPr>
      <w:r>
        <w:rPr>
          <w:rFonts w:ascii="Arial" w:hAnsi="Arial" w:cs="Arial"/>
        </w:rPr>
        <w:t>FINANČNA KONSTRUKCIJA (V</w:t>
      </w:r>
      <w:r w:rsidR="00D874C2" w:rsidRPr="00DC1615">
        <w:rPr>
          <w:rFonts w:ascii="Arial" w:hAnsi="Arial" w:cs="Arial"/>
        </w:rPr>
        <w:t xml:space="preserve"> EUR) ZA VSAKO PRIREDITEV POSEBEJ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874C2" w:rsidTr="00623A07">
        <w:trPr>
          <w:trHeight w:hRule="exact" w:val="527"/>
        </w:trPr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 xml:space="preserve">LASTNA SREDSTVA </w:t>
            </w:r>
          </w:p>
        </w:tc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</w:p>
        </w:tc>
      </w:tr>
      <w:tr w:rsidR="00D874C2" w:rsidTr="00623A07">
        <w:trPr>
          <w:trHeight w:hRule="exact" w:val="527"/>
        </w:trPr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OBČINA (</w:t>
            </w:r>
            <w:proofErr w:type="spellStart"/>
            <w:r w:rsidRPr="005902DC">
              <w:rPr>
                <w:sz w:val="20"/>
              </w:rPr>
              <w:t>max</w:t>
            </w:r>
            <w:proofErr w:type="spellEnd"/>
            <w:r w:rsidRPr="005902DC">
              <w:rPr>
                <w:sz w:val="20"/>
              </w:rPr>
              <w:t>. 50% celotne vrednosti projekta)</w:t>
            </w:r>
          </w:p>
        </w:tc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</w:p>
        </w:tc>
      </w:tr>
      <w:tr w:rsidR="00D874C2" w:rsidTr="00623A07">
        <w:trPr>
          <w:trHeight w:hRule="exact" w:val="527"/>
        </w:trPr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</w:p>
        </w:tc>
      </w:tr>
      <w:tr w:rsidR="00D874C2" w:rsidTr="00623A07">
        <w:trPr>
          <w:trHeight w:hRule="exact" w:val="527"/>
        </w:trPr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:rsidR="00D874C2" w:rsidRPr="005902DC" w:rsidRDefault="00D874C2" w:rsidP="00623A07">
            <w:pPr>
              <w:rPr>
                <w:sz w:val="20"/>
              </w:rPr>
            </w:pPr>
          </w:p>
        </w:tc>
      </w:tr>
    </w:tbl>
    <w:p w:rsidR="00DC1615" w:rsidRDefault="00DC1615" w:rsidP="00DC1615">
      <w:pPr>
        <w:rPr>
          <w:sz w:val="18"/>
        </w:rPr>
      </w:pPr>
      <w:r w:rsidRPr="00DC1615">
        <w:rPr>
          <w:sz w:val="18"/>
        </w:rPr>
        <w:t xml:space="preserve">(Po potrebi dodajte </w:t>
      </w:r>
      <w:r>
        <w:rPr>
          <w:sz w:val="18"/>
        </w:rPr>
        <w:t>tabele</w:t>
      </w:r>
      <w:r w:rsidRPr="00DC1615">
        <w:rPr>
          <w:sz w:val="18"/>
        </w:rPr>
        <w:t xml:space="preserve">) </w:t>
      </w:r>
    </w:p>
    <w:p w:rsidR="00D874C2" w:rsidRDefault="00D874C2" w:rsidP="00D874C2">
      <w:pPr>
        <w:rPr>
          <w:b/>
        </w:rPr>
      </w:pPr>
    </w:p>
    <w:p w:rsidR="00F47339" w:rsidRPr="00D874C2" w:rsidRDefault="00F47339" w:rsidP="00D874C2">
      <w:pPr>
        <w:rPr>
          <w:b/>
        </w:rPr>
      </w:pPr>
    </w:p>
    <w:p w:rsidR="00D874C2" w:rsidRPr="00DC1615" w:rsidRDefault="00D874C2" w:rsidP="00D874C2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DC1615">
        <w:rPr>
          <w:rFonts w:ascii="Arial" w:hAnsi="Arial" w:cs="Arial"/>
          <w:b/>
        </w:rPr>
        <w:lastRenderedPageBreak/>
        <w:t>OBČINSKE ŠPORTNO-PROMOCIJSKE PRIREDITVE ZA PODELITEV PRIZNANJ V ŠPORTU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593428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NAZIV PRIREDITVE</w:t>
            </w:r>
          </w:p>
        </w:tc>
        <w:tc>
          <w:tcPr>
            <w:tcW w:w="2265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ŠPORTNA PANOGA</w:t>
            </w:r>
          </w:p>
        </w:tc>
        <w:tc>
          <w:tcPr>
            <w:tcW w:w="2266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KRAJ</w:t>
            </w:r>
          </w:p>
        </w:tc>
        <w:tc>
          <w:tcPr>
            <w:tcW w:w="2266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  <w:r w:rsidRPr="00D874C2">
              <w:rPr>
                <w:sz w:val="20"/>
              </w:rPr>
              <w:t>PREDVIDEN DATUM</w:t>
            </w:r>
          </w:p>
        </w:tc>
      </w:tr>
      <w:tr w:rsidR="00593428" w:rsidRPr="00D874C2" w:rsidTr="00623A07">
        <w:trPr>
          <w:trHeight w:hRule="exact" w:val="527"/>
          <w:jc w:val="center"/>
        </w:trPr>
        <w:tc>
          <w:tcPr>
            <w:tcW w:w="2265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</w:p>
        </w:tc>
        <w:tc>
          <w:tcPr>
            <w:tcW w:w="2265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</w:p>
        </w:tc>
        <w:tc>
          <w:tcPr>
            <w:tcW w:w="2266" w:type="dxa"/>
            <w:vAlign w:val="center"/>
          </w:tcPr>
          <w:p w:rsidR="00593428" w:rsidRPr="00D874C2" w:rsidRDefault="00593428" w:rsidP="00623A07">
            <w:pPr>
              <w:jc w:val="center"/>
              <w:rPr>
                <w:sz w:val="20"/>
              </w:rPr>
            </w:pPr>
          </w:p>
        </w:tc>
      </w:tr>
    </w:tbl>
    <w:p w:rsidR="00E00969" w:rsidRDefault="00E00969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93428" w:rsidTr="00593428">
        <w:tc>
          <w:tcPr>
            <w:tcW w:w="9062" w:type="dxa"/>
          </w:tcPr>
          <w:p w:rsidR="00593428" w:rsidRDefault="00593428" w:rsidP="00593428">
            <w:pPr>
              <w:spacing w:after="160" w:line="259" w:lineRule="auto"/>
            </w:pPr>
            <w:r>
              <w:rPr>
                <w:sz w:val="20"/>
              </w:rPr>
              <w:t>Kratek opis prireditve</w:t>
            </w:r>
          </w:p>
          <w:p w:rsidR="00593428" w:rsidRDefault="00593428"/>
        </w:tc>
      </w:tr>
    </w:tbl>
    <w:p w:rsidR="00593428" w:rsidRDefault="00593428"/>
    <w:p w:rsidR="00593428" w:rsidRPr="00DC1615" w:rsidRDefault="00593428" w:rsidP="00593428">
      <w:pPr>
        <w:rPr>
          <w:rFonts w:ascii="Arial" w:hAnsi="Arial" w:cs="Arial"/>
        </w:rPr>
      </w:pPr>
      <w:r w:rsidRPr="00DC1615">
        <w:rPr>
          <w:rFonts w:ascii="Arial" w:hAnsi="Arial" w:cs="Arial"/>
        </w:rPr>
        <w:t>FINANČNA KONSTRUKCIJA (v EUR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593428" w:rsidTr="00623A07">
        <w:trPr>
          <w:trHeight w:hRule="exact" w:val="527"/>
        </w:trPr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 xml:space="preserve">LASTNA SREDSTVA </w:t>
            </w:r>
          </w:p>
        </w:tc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</w:p>
        </w:tc>
      </w:tr>
      <w:tr w:rsidR="00593428" w:rsidTr="00623A07">
        <w:trPr>
          <w:trHeight w:hRule="exact" w:val="527"/>
        </w:trPr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  <w:r>
              <w:rPr>
                <w:sz w:val="20"/>
              </w:rPr>
              <w:t>OBČINA (</w:t>
            </w:r>
            <w:proofErr w:type="spellStart"/>
            <w:r>
              <w:rPr>
                <w:sz w:val="20"/>
              </w:rPr>
              <w:t>max</w:t>
            </w:r>
            <w:proofErr w:type="spellEnd"/>
            <w:r>
              <w:rPr>
                <w:sz w:val="20"/>
              </w:rPr>
              <w:t>. 80</w:t>
            </w:r>
            <w:r w:rsidRPr="005902DC">
              <w:rPr>
                <w:sz w:val="20"/>
              </w:rPr>
              <w:t>% celotne vrednosti projekta)</w:t>
            </w:r>
          </w:p>
        </w:tc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</w:p>
        </w:tc>
      </w:tr>
      <w:tr w:rsidR="00593428" w:rsidTr="00623A07">
        <w:trPr>
          <w:trHeight w:hRule="exact" w:val="527"/>
        </w:trPr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</w:p>
        </w:tc>
      </w:tr>
      <w:tr w:rsidR="00593428" w:rsidTr="00623A07">
        <w:trPr>
          <w:trHeight w:hRule="exact" w:val="527"/>
        </w:trPr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:rsidR="00593428" w:rsidRPr="005902DC" w:rsidRDefault="00593428" w:rsidP="00623A07">
            <w:pPr>
              <w:rPr>
                <w:sz w:val="20"/>
              </w:rPr>
            </w:pPr>
          </w:p>
        </w:tc>
      </w:tr>
    </w:tbl>
    <w:p w:rsidR="00593428" w:rsidRDefault="00593428"/>
    <w:p w:rsidR="00DC1615" w:rsidRDefault="00DC1615"/>
    <w:p w:rsidR="00DC1615" w:rsidRPr="00424CDF" w:rsidRDefault="00DC1615" w:rsidP="00DC1615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:rsidR="00DC1615" w:rsidRPr="00424CDF" w:rsidRDefault="00DC1615" w:rsidP="00DC1615">
      <w:pPr>
        <w:rPr>
          <w:rFonts w:ascii="Arial" w:hAnsi="Arial" w:cs="Arial"/>
        </w:rPr>
      </w:pPr>
    </w:p>
    <w:p w:rsidR="00DC1615" w:rsidRPr="00424CDF" w:rsidRDefault="00DC1615" w:rsidP="00DC1615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p w:rsidR="00DC1615" w:rsidRDefault="00DC1615"/>
    <w:sectPr w:rsidR="00DC161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58D8" w:rsidRDefault="003258D8" w:rsidP="003258D8">
      <w:pPr>
        <w:spacing w:after="0" w:line="240" w:lineRule="auto"/>
      </w:pPr>
      <w:r>
        <w:separator/>
      </w:r>
    </w:p>
  </w:endnote>
  <w:endnote w:type="continuationSeparator" w:id="0">
    <w:p w:rsidR="003258D8" w:rsidRDefault="003258D8" w:rsidP="00325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58D8" w:rsidRDefault="003258D8" w:rsidP="003258D8">
      <w:pPr>
        <w:spacing w:after="0" w:line="240" w:lineRule="auto"/>
      </w:pPr>
      <w:r>
        <w:separator/>
      </w:r>
    </w:p>
  </w:footnote>
  <w:footnote w:type="continuationSeparator" w:id="0">
    <w:p w:rsidR="003258D8" w:rsidRDefault="003258D8" w:rsidP="00325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0FC0" w:rsidRPr="000902C1" w:rsidRDefault="00B80FC0" w:rsidP="00B80FC0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1</w:t>
    </w:r>
    <w:r w:rsidR="009E1FE3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3258D8" w:rsidRDefault="003258D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5A1A32"/>
    <w:multiLevelType w:val="hybridMultilevel"/>
    <w:tmpl w:val="11F2EE58"/>
    <w:lvl w:ilvl="0" w:tplc="CD1A1758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0NjM0NzMzNjVT0lEKTi0uzszPAykwrAUAIxXfeCwAAAA="/>
  </w:docVars>
  <w:rsids>
    <w:rsidRoot w:val="003258D8"/>
    <w:rsid w:val="00054CFA"/>
    <w:rsid w:val="003258D8"/>
    <w:rsid w:val="00593428"/>
    <w:rsid w:val="009E1FE3"/>
    <w:rsid w:val="00B80FC0"/>
    <w:rsid w:val="00BD2285"/>
    <w:rsid w:val="00D874C2"/>
    <w:rsid w:val="00DA3557"/>
    <w:rsid w:val="00DC1615"/>
    <w:rsid w:val="00E00969"/>
    <w:rsid w:val="00E14D6C"/>
    <w:rsid w:val="00F47339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5AADAC"/>
  <w15:chartTrackingRefBased/>
  <w15:docId w15:val="{5DB31699-F473-4171-BD14-87B776612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D874C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25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258D8"/>
  </w:style>
  <w:style w:type="paragraph" w:styleId="Noga">
    <w:name w:val="footer"/>
    <w:basedOn w:val="Navaden"/>
    <w:link w:val="NogaZnak"/>
    <w:uiPriority w:val="99"/>
    <w:unhideWhenUsed/>
    <w:rsid w:val="00325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258D8"/>
  </w:style>
  <w:style w:type="paragraph" w:styleId="Odstavekseznama">
    <w:name w:val="List Paragraph"/>
    <w:basedOn w:val="Navaden"/>
    <w:uiPriority w:val="34"/>
    <w:qFormat/>
    <w:rsid w:val="00D874C2"/>
    <w:pPr>
      <w:ind w:left="720"/>
      <w:contextualSpacing/>
    </w:pPr>
  </w:style>
  <w:style w:type="table" w:styleId="Tabelamrea">
    <w:name w:val="Table Grid"/>
    <w:basedOn w:val="Navadnatabela"/>
    <w:uiPriority w:val="39"/>
    <w:rsid w:val="00D87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Matija Kolarič</cp:lastModifiedBy>
  <cp:revision>3</cp:revision>
  <dcterms:created xsi:type="dcterms:W3CDTF">2018-12-17T09:21:00Z</dcterms:created>
  <dcterms:modified xsi:type="dcterms:W3CDTF">2018-12-17T09:21:00Z</dcterms:modified>
</cp:coreProperties>
</file>